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D7EE6" w14:textId="4638F240" w:rsidR="00AB1FA3" w:rsidRDefault="00F900BA" w:rsidP="00F900BA">
      <w:pPr>
        <w:pStyle w:val="Heading2"/>
      </w:pPr>
      <w:r w:rsidRPr="00F900BA">
        <w:t xml:space="preserve">Create a Microsoft </w:t>
      </w:r>
      <w:proofErr w:type="spellStart"/>
      <w:r w:rsidRPr="00F900BA">
        <w:t>Dataverse</w:t>
      </w:r>
      <w:proofErr w:type="spellEnd"/>
      <w:r w:rsidRPr="00F900BA">
        <w:t xml:space="preserve"> table</w:t>
      </w:r>
    </w:p>
    <w:p w14:paraId="11B25C71" w14:textId="15A459EA" w:rsidR="00F900BA" w:rsidRDefault="00F900BA" w:rsidP="00F900BA"/>
    <w:p w14:paraId="7773AC37" w14:textId="77777777" w:rsidR="000A7B46" w:rsidRDefault="000A7B46" w:rsidP="000A7B46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a custom table</w:t>
      </w:r>
    </w:p>
    <w:p w14:paraId="2BA2BAC9" w14:textId="77777777" w:rsidR="000A7B46" w:rsidRDefault="000A7B46" w:rsidP="000A7B46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ign in to </w:t>
      </w:r>
      <w:hyperlink r:id="rId5" w:history="1">
        <w:r>
          <w:rPr>
            <w:rStyle w:val="Hyperlink"/>
            <w:rFonts w:ascii="Segoe UI" w:hAnsi="Segoe UI" w:cs="Segoe UI"/>
          </w:rPr>
          <w:t>Power Apps</w:t>
        </w:r>
      </w:hyperlink>
      <w:r>
        <w:rPr>
          <w:rFonts w:ascii="Segoe UI" w:hAnsi="Segoe UI" w:cs="Segoe UI"/>
          <w:color w:val="171717"/>
        </w:rPr>
        <w:t> and follow these steps to create a new custom table.</w:t>
      </w:r>
    </w:p>
    <w:p w14:paraId="1CE46DCA" w14:textId="77777777" w:rsidR="000A7B46" w:rsidRDefault="000A7B46" w:rsidP="000A7B46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left navigation pane, expand </w:t>
      </w:r>
      <w:r>
        <w:rPr>
          <w:rStyle w:val="Strong"/>
          <w:rFonts w:ascii="Segoe UI" w:hAnsi="Segoe UI" w:cs="Segoe UI"/>
          <w:color w:val="171717"/>
        </w:rPr>
        <w:t>Data</w:t>
      </w:r>
      <w:r>
        <w:rPr>
          <w:rFonts w:ascii="Segoe UI" w:hAnsi="Segoe UI" w:cs="Segoe UI"/>
          <w:color w:val="171717"/>
        </w:rPr>
        <w:t>, select </w:t>
      </w:r>
      <w:r>
        <w:rPr>
          <w:rStyle w:val="Strong"/>
          <w:rFonts w:ascii="Segoe UI" w:hAnsi="Segoe UI" w:cs="Segoe UI"/>
          <w:color w:val="171717"/>
        </w:rPr>
        <w:t>Tables</w:t>
      </w:r>
      <w:r>
        <w:rPr>
          <w:rFonts w:ascii="Segoe UI" w:hAnsi="Segoe UI" w:cs="Segoe UI"/>
          <w:color w:val="171717"/>
        </w:rPr>
        <w:t>, and then select </w:t>
      </w:r>
      <w:r>
        <w:rPr>
          <w:rStyle w:val="Strong"/>
          <w:rFonts w:ascii="Segoe UI" w:hAnsi="Segoe UI" w:cs="Segoe UI"/>
          <w:color w:val="171717"/>
        </w:rPr>
        <w:t>+ New table</w:t>
      </w:r>
      <w:r>
        <w:rPr>
          <w:rFonts w:ascii="Segoe UI" w:hAnsi="Segoe UI" w:cs="Segoe UI"/>
          <w:color w:val="171717"/>
        </w:rPr>
        <w:t>.</w:t>
      </w:r>
    </w:p>
    <w:p w14:paraId="02549DC7" w14:textId="77777777" w:rsidR="000A7B46" w:rsidRDefault="000A7B46" w:rsidP="000A7B46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nder New table, enter the following:</w:t>
      </w:r>
    </w:p>
    <w:p w14:paraId="03358209" w14:textId="77777777" w:rsidR="000A7B46" w:rsidRDefault="000A7B46" w:rsidP="000A7B46">
      <w:pPr>
        <w:numPr>
          <w:ilvl w:val="1"/>
          <w:numId w:val="14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Pet</w:t>
      </w:r>
    </w:p>
    <w:p w14:paraId="36CA433A" w14:textId="77777777" w:rsidR="000A7B46" w:rsidRDefault="000A7B46" w:rsidP="000A7B46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Primary Column section, enter the following:</w:t>
      </w:r>
    </w:p>
    <w:p w14:paraId="0881DC24" w14:textId="77777777" w:rsidR="000A7B46" w:rsidRDefault="000A7B46" w:rsidP="000A7B46">
      <w:pPr>
        <w:numPr>
          <w:ilvl w:val="1"/>
          <w:numId w:val="14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Pet Name</w:t>
      </w:r>
    </w:p>
    <w:p w14:paraId="78E6F544" w14:textId="77777777" w:rsidR="000A7B46" w:rsidRDefault="000A7B46" w:rsidP="000A7B46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t the bottom, click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5D1A1CB4" w14:textId="47BEC262" w:rsidR="00F900BA" w:rsidRDefault="00F900BA" w:rsidP="00F900BA"/>
    <w:p w14:paraId="7FB163B7" w14:textId="77777777" w:rsidR="00E41697" w:rsidRPr="00E41697" w:rsidRDefault="00E41697" w:rsidP="00E41697">
      <w:pPr>
        <w:shd w:val="clear" w:color="auto" w:fill="FFFFFF"/>
        <w:spacing w:before="480" w:after="18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Add and customize columns</w:t>
      </w:r>
    </w:p>
    <w:p w14:paraId="534B6601" w14:textId="77777777" w:rsidR="00E41697" w:rsidRPr="00E41697" w:rsidRDefault="00E41697" w:rsidP="00E41697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list of Tables, select the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et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le that you created in the previous section.</w:t>
      </w:r>
    </w:p>
    <w:p w14:paraId="0E951E64" w14:textId="77777777" w:rsidR="00E41697" w:rsidRPr="00E41697" w:rsidRDefault="00E41697" w:rsidP="00E41697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umns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, on the table designer toolbar, 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dd column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9BB96A2" w14:textId="77777777" w:rsidR="00E41697" w:rsidRPr="00E41697" w:rsidRDefault="00E41697" w:rsidP="00E41697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umn properties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pane, enter the following values:</w:t>
      </w:r>
    </w:p>
    <w:p w14:paraId="7C8E7015" w14:textId="77777777" w:rsidR="00E41697" w:rsidRPr="00E41697" w:rsidRDefault="00E41697" w:rsidP="00E41697">
      <w:pPr>
        <w:numPr>
          <w:ilvl w:val="1"/>
          <w:numId w:val="15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isplay nam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Species</w:t>
      </w:r>
    </w:p>
    <w:p w14:paraId="7F6ECE69" w14:textId="77777777" w:rsidR="00E41697" w:rsidRPr="00E41697" w:rsidRDefault="00E41697" w:rsidP="00E41697">
      <w:pPr>
        <w:numPr>
          <w:ilvl w:val="1"/>
          <w:numId w:val="15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ata typ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Choice</w:t>
      </w:r>
    </w:p>
    <w:p w14:paraId="58F18ADA" w14:textId="77777777" w:rsidR="00E41697" w:rsidRPr="00E41697" w:rsidRDefault="00E41697" w:rsidP="00E41697">
      <w:pPr>
        <w:numPr>
          <w:ilvl w:val="1"/>
          <w:numId w:val="15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hoice set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+ New choice</w:t>
      </w:r>
    </w:p>
    <w:p w14:paraId="4568BF03" w14:textId="77777777" w:rsidR="00E41697" w:rsidRPr="00E41697" w:rsidRDefault="00E41697" w:rsidP="00E41697">
      <w:pPr>
        <w:numPr>
          <w:ilvl w:val="1"/>
          <w:numId w:val="15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earchabl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Yes</w:t>
      </w:r>
    </w:p>
    <w:p w14:paraId="5E74AC8E" w14:textId="77777777" w:rsidR="00E41697" w:rsidRPr="00E41697" w:rsidRDefault="00E41697" w:rsidP="00E41697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Create the choice set:</w:t>
      </w:r>
    </w:p>
    <w:p w14:paraId="3D0CB4F4" w14:textId="77777777" w:rsidR="00E41697" w:rsidRPr="00E41697" w:rsidRDefault="00E41697" w:rsidP="00E41697">
      <w:pPr>
        <w:numPr>
          <w:ilvl w:val="1"/>
          <w:numId w:val="16"/>
        </w:numPr>
        <w:shd w:val="clear" w:color="auto" w:fill="FFFFFF"/>
        <w:spacing w:after="0" w:line="240" w:lineRule="auto"/>
        <w:ind w:left="2310" w:hanging="36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Replace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New choic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with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Dog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B86C7AA" w14:textId="77777777" w:rsidR="00E41697" w:rsidRPr="00E41697" w:rsidRDefault="00E41697" w:rsidP="00E41697">
      <w:pPr>
        <w:numPr>
          <w:ilvl w:val="1"/>
          <w:numId w:val="16"/>
        </w:numPr>
        <w:shd w:val="clear" w:color="auto" w:fill="FFFFFF"/>
        <w:spacing w:after="0" w:line="240" w:lineRule="auto"/>
        <w:ind w:left="2310" w:hanging="36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dd new item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6CA6821F" w14:textId="77777777" w:rsidR="00E41697" w:rsidRPr="00E41697" w:rsidRDefault="00E41697" w:rsidP="00E41697">
      <w:pPr>
        <w:numPr>
          <w:ilvl w:val="1"/>
          <w:numId w:val="16"/>
        </w:numPr>
        <w:shd w:val="clear" w:color="auto" w:fill="FFFFFF"/>
        <w:spacing w:after="0" w:line="240" w:lineRule="auto"/>
        <w:ind w:left="2310" w:hanging="36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Replace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New choic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with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Cat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4ADAD666" w14:textId="77777777" w:rsidR="00E41697" w:rsidRPr="00E41697" w:rsidRDefault="00E41697" w:rsidP="00E41697">
      <w:pPr>
        <w:numPr>
          <w:ilvl w:val="1"/>
          <w:numId w:val="16"/>
        </w:numPr>
        <w:shd w:val="clear" w:color="auto" w:fill="FFFFFF"/>
        <w:spacing w:after="0" w:line="240" w:lineRule="auto"/>
        <w:ind w:left="2310" w:hanging="36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485FD9B3" w14:textId="007B79B1" w:rsidR="00E41697" w:rsidRPr="00E41697" w:rsidRDefault="00E41697" w:rsidP="00E41697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392FF406" wp14:editId="145AF526">
            <wp:extent cx="3086100" cy="5768340"/>
            <wp:effectExtent l="0" t="0" r="0" b="3810"/>
            <wp:docPr id="3" name="Picture 3" descr="Screenshot of the column properties pane with details enter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column properties pane with details entered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76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F8F48" w14:textId="77777777" w:rsidR="00E41697" w:rsidRPr="00E41697" w:rsidRDefault="00E41697" w:rsidP="00E41697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Make sure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earchabl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is selected, and then 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on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5B987C2B" w14:textId="77777777" w:rsidR="00E41697" w:rsidRPr="00E41697" w:rsidRDefault="00E41697" w:rsidP="00E41697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 table designer toolbar, 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dd column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3E0749C" w14:textId="77777777" w:rsidR="00E41697" w:rsidRPr="00E41697" w:rsidRDefault="00E41697" w:rsidP="00E41697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umn properties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pane, enter the following values, and then 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on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</w:t>
      </w:r>
    </w:p>
    <w:p w14:paraId="54E6493B" w14:textId="77777777" w:rsidR="00E41697" w:rsidRPr="00E41697" w:rsidRDefault="00E41697" w:rsidP="00E41697">
      <w:pPr>
        <w:numPr>
          <w:ilvl w:val="1"/>
          <w:numId w:val="17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isplay nam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Breed</w:t>
      </w:r>
    </w:p>
    <w:p w14:paraId="21943DFE" w14:textId="77777777" w:rsidR="00E41697" w:rsidRPr="00E41697" w:rsidRDefault="00E41697" w:rsidP="00E41697">
      <w:pPr>
        <w:numPr>
          <w:ilvl w:val="1"/>
          <w:numId w:val="17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ata typ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Text</w:t>
      </w:r>
    </w:p>
    <w:p w14:paraId="4F1AFFC8" w14:textId="77777777" w:rsidR="00E41697" w:rsidRPr="00E41697" w:rsidRDefault="00E41697" w:rsidP="00E41697">
      <w:pPr>
        <w:numPr>
          <w:ilvl w:val="1"/>
          <w:numId w:val="17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earchabl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Yes</w:t>
      </w:r>
    </w:p>
    <w:p w14:paraId="59D37292" w14:textId="77777777" w:rsidR="00E41697" w:rsidRPr="00E41697" w:rsidRDefault="00E41697" w:rsidP="00E41697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 table designer toolbar, 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dd column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1FDF3FDB" w14:textId="77777777" w:rsidR="00E41697" w:rsidRPr="00E41697" w:rsidRDefault="00E41697" w:rsidP="00E41697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umn properties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pane, enter the following values, and then 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on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</w:t>
      </w:r>
    </w:p>
    <w:p w14:paraId="52A16EDA" w14:textId="77777777" w:rsidR="00E41697" w:rsidRPr="00E41697" w:rsidRDefault="00E41697" w:rsidP="00E41697">
      <w:pPr>
        <w:numPr>
          <w:ilvl w:val="1"/>
          <w:numId w:val="17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isplay nam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Appointment date</w:t>
      </w:r>
    </w:p>
    <w:p w14:paraId="1626872D" w14:textId="77777777" w:rsidR="00E41697" w:rsidRPr="00E41697" w:rsidRDefault="00E41697" w:rsidP="00E41697">
      <w:pPr>
        <w:numPr>
          <w:ilvl w:val="1"/>
          <w:numId w:val="17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ata typ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Date and Time</w:t>
      </w:r>
    </w:p>
    <w:p w14:paraId="5F1C84FD" w14:textId="77777777" w:rsidR="00E41697" w:rsidRPr="00E41697" w:rsidRDefault="00E41697" w:rsidP="00E41697">
      <w:pPr>
        <w:numPr>
          <w:ilvl w:val="1"/>
          <w:numId w:val="17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earchabl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E41697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Yes</w:t>
      </w:r>
    </w:p>
    <w:p w14:paraId="6426CE3A" w14:textId="61C700BF" w:rsidR="00E41697" w:rsidRDefault="00E41697" w:rsidP="00E41697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E41697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 table</w:t>
      </w:r>
      <w:r w:rsidRPr="00E41697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62204797" w14:textId="77777777" w:rsidR="00007499" w:rsidRPr="00007499" w:rsidRDefault="00007499" w:rsidP="00007499">
      <w:pPr>
        <w:shd w:val="clear" w:color="auto" w:fill="FFFFFF"/>
        <w:spacing w:before="480" w:after="18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007499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lastRenderedPageBreak/>
        <w:t>Add a relationship</w:t>
      </w:r>
    </w:p>
    <w:p w14:paraId="0B6768B1" w14:textId="77777777" w:rsidR="00007499" w:rsidRPr="00007499" w:rsidRDefault="00007499" w:rsidP="0000749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Relationship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, on the table designer toolbar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dd relationship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and then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any-to-on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1927F2F2" w14:textId="77777777" w:rsidR="00007499" w:rsidRPr="00007499" w:rsidRDefault="00007499" w:rsidP="0000749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right pane, in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Related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list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count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C9FDA93" w14:textId="77777777" w:rsidR="00007499" w:rsidRPr="00007499" w:rsidRDefault="00007499" w:rsidP="0000749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on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B90F6C6" w14:textId="77777777" w:rsidR="00007499" w:rsidRPr="00007499" w:rsidRDefault="00007499" w:rsidP="0000749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 tabl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5357B457" w14:textId="77777777" w:rsidR="00007499" w:rsidRPr="00007499" w:rsidRDefault="00007499" w:rsidP="00007499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Notice that when you add a many-to-one relationship, an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count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column of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Lookup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data type is automatically added to your list of columns on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umn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.</w:t>
      </w:r>
    </w:p>
    <w:p w14:paraId="66AE4019" w14:textId="01FD2282" w:rsidR="00007499" w:rsidRDefault="00007499" w:rsidP="00007499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7639B8D6" wp14:editId="3C766DFE">
            <wp:extent cx="5731510" cy="1000125"/>
            <wp:effectExtent l="0" t="0" r="2540" b="9525"/>
            <wp:docPr id="5" name="Picture 5" descr="Screenshot of the Account column of the lookup data type automatically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Account column of the lookup data type automatically added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17A77" w14:textId="77777777" w:rsidR="00007499" w:rsidRPr="00007499" w:rsidRDefault="00007499" w:rsidP="00007499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</w:p>
    <w:p w14:paraId="45DDFEC3" w14:textId="77777777" w:rsidR="00007499" w:rsidRPr="00007499" w:rsidRDefault="00007499" w:rsidP="00007499">
      <w:pPr>
        <w:shd w:val="clear" w:color="auto" w:fill="FFFFFF"/>
        <w:spacing w:before="480" w:after="18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007499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Customize a view</w:t>
      </w:r>
    </w:p>
    <w:p w14:paraId="70834618" w14:textId="77777777" w:rsidR="00007499" w:rsidRPr="00007499" w:rsidRDefault="00007499" w:rsidP="0000749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View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, right-click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tive Pet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view and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Open Link in New Tab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 If you don't see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tive Pet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view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Remove filter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7724FCF4" w14:textId="77777777" w:rsidR="00007499" w:rsidRPr="00007499" w:rsidRDefault="00007499" w:rsidP="0000749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view designer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+ View Column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select the following columns, and then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OK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</w:t>
      </w:r>
    </w:p>
    <w:p w14:paraId="61090EC1" w14:textId="77777777" w:rsidR="00007499" w:rsidRPr="00007499" w:rsidRDefault="00007499" w:rsidP="00007499">
      <w:pPr>
        <w:numPr>
          <w:ilvl w:val="1"/>
          <w:numId w:val="19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Account</w:t>
      </w:r>
    </w:p>
    <w:p w14:paraId="3387F488" w14:textId="77777777" w:rsidR="00007499" w:rsidRPr="00007499" w:rsidRDefault="00007499" w:rsidP="00007499">
      <w:pPr>
        <w:numPr>
          <w:ilvl w:val="1"/>
          <w:numId w:val="19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Appointment date</w:t>
      </w:r>
    </w:p>
    <w:p w14:paraId="01BCC6E6" w14:textId="77777777" w:rsidR="00007499" w:rsidRPr="00007499" w:rsidRDefault="00007499" w:rsidP="00007499">
      <w:pPr>
        <w:numPr>
          <w:ilvl w:val="1"/>
          <w:numId w:val="19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Breed</w:t>
      </w:r>
    </w:p>
    <w:p w14:paraId="42270F97" w14:textId="77777777" w:rsidR="00007499" w:rsidRPr="00007499" w:rsidRDefault="00007499" w:rsidP="00007499">
      <w:pPr>
        <w:numPr>
          <w:ilvl w:val="1"/>
          <w:numId w:val="19"/>
        </w:numPr>
        <w:shd w:val="clear" w:color="auto" w:fill="FFFFFF"/>
        <w:spacing w:after="0" w:line="240" w:lineRule="auto"/>
        <w:ind w:left="258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pecies</w:t>
      </w:r>
    </w:p>
    <w:p w14:paraId="6F8DE9DF" w14:textId="77777777" w:rsidR="00007499" w:rsidRPr="00007499" w:rsidRDefault="00007499" w:rsidP="0000749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reated On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column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Remov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325214F0" w14:textId="77777777" w:rsidR="00007499" w:rsidRPr="00007499" w:rsidRDefault="00007499" w:rsidP="0000749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To arrange the columns, select the column to move, and then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ove Left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or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ove Right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until your view looks like this. You could also simply drag and drop the columns to arrange the order as well.</w:t>
      </w:r>
    </w:p>
    <w:p w14:paraId="11F9F7A8" w14:textId="32704620" w:rsidR="00007499" w:rsidRPr="00007499" w:rsidRDefault="00007499" w:rsidP="00007499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1F74E274" wp14:editId="27318962">
            <wp:extent cx="5731510" cy="2585085"/>
            <wp:effectExtent l="0" t="0" r="2540" b="5715"/>
            <wp:docPr id="4" name="Picture 4" descr="Screenshot of the Account drop-down with Move Left and Move Right options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Account drop-down with Move Left and Move Right options highlighted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EB1E9" w14:textId="77777777" w:rsidR="00007499" w:rsidRPr="00007499" w:rsidRDefault="00007499" w:rsidP="0000749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 view designer toolbar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C1C153C" w14:textId="77777777" w:rsidR="00007499" w:rsidRPr="00007499" w:rsidRDefault="00007499" w:rsidP="00007499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ublish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A749134" w14:textId="54F34E5B" w:rsidR="00007499" w:rsidRDefault="00007499" w:rsidP="00007499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</w:p>
    <w:p w14:paraId="2F7B1C1C" w14:textId="77777777" w:rsidR="00007499" w:rsidRPr="00007499" w:rsidRDefault="00007499" w:rsidP="00007499">
      <w:pPr>
        <w:shd w:val="clear" w:color="auto" w:fill="FFFFFF"/>
        <w:spacing w:before="480" w:after="18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007499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Customize the main form</w:t>
      </w:r>
    </w:p>
    <w:p w14:paraId="20F22EF2" w14:textId="77777777" w:rsidR="00007499" w:rsidRPr="00007499" w:rsidRDefault="00007499" w:rsidP="00007499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left navigation pane, expand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ata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Table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and then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et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5FFCC6A" w14:textId="77777777" w:rsidR="00007499" w:rsidRPr="00007499" w:rsidRDefault="00007499" w:rsidP="00007499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Form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, 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Information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next to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ain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form type to open the form editor.</w:t>
      </w:r>
    </w:p>
    <w:p w14:paraId="4151B176" w14:textId="19F367D7" w:rsidR="00007499" w:rsidRPr="00007499" w:rsidRDefault="00007499" w:rsidP="00007499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5915CD10" wp14:editId="6032DA73">
            <wp:extent cx="5731510" cy="3652520"/>
            <wp:effectExtent l="0" t="0" r="2540" b="5080"/>
            <wp:docPr id="7" name="Picture 7" descr="Screenshot of the Form tab with Information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shot of the Form tab with Information highlighted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1C31F" w14:textId="77777777" w:rsidR="00007499" w:rsidRPr="00007499" w:rsidRDefault="00007499" w:rsidP="00007499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form editor, drag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pecies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Breed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ppointment dat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and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count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columns from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lumn Explorer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pane to the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General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section of the form canvas, so that the form looks like this.</w:t>
      </w:r>
    </w:p>
    <w:p w14:paraId="22777280" w14:textId="7CF3983F" w:rsidR="00007499" w:rsidRPr="00007499" w:rsidRDefault="00007499" w:rsidP="00007499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3468B1D6" wp14:editId="0D1BC224">
            <wp:extent cx="5731510" cy="3506470"/>
            <wp:effectExtent l="0" t="0" r="2540" b="0"/>
            <wp:docPr id="6" name="Picture 6" descr="Screenshot of General section of the form canv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creenshot of General section of the form canvas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0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06440" w14:textId="77777777" w:rsidR="00007499" w:rsidRPr="00007499" w:rsidRDefault="00007499" w:rsidP="00007499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1C2DD98" w14:textId="77777777" w:rsidR="00007499" w:rsidRPr="00007499" w:rsidRDefault="00007499" w:rsidP="00007499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007499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ublish</w:t>
      </w: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BBBCABD" w14:textId="77777777" w:rsidR="00007499" w:rsidRPr="00007499" w:rsidRDefault="00007499" w:rsidP="00007499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007499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lastRenderedPageBreak/>
        <w:t>Click the back arrow in your browser to close the form designer.</w:t>
      </w:r>
    </w:p>
    <w:p w14:paraId="1511EA6E" w14:textId="77777777" w:rsidR="00007499" w:rsidRPr="00E41697" w:rsidRDefault="00007499" w:rsidP="00007499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</w:p>
    <w:p w14:paraId="7C3413B2" w14:textId="77777777" w:rsidR="00E41697" w:rsidRPr="00F900BA" w:rsidRDefault="00E41697" w:rsidP="00F900BA"/>
    <w:sectPr w:rsidR="00E41697" w:rsidRPr="00F900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73E1"/>
    <w:multiLevelType w:val="multilevel"/>
    <w:tmpl w:val="B686A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943994"/>
    <w:multiLevelType w:val="multilevel"/>
    <w:tmpl w:val="06681A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F915B4"/>
    <w:multiLevelType w:val="multilevel"/>
    <w:tmpl w:val="5C00E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752286"/>
    <w:multiLevelType w:val="hybridMultilevel"/>
    <w:tmpl w:val="50CC0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871E7D"/>
    <w:multiLevelType w:val="multilevel"/>
    <w:tmpl w:val="4476B1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AF437F"/>
    <w:multiLevelType w:val="multilevel"/>
    <w:tmpl w:val="5096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9378AB"/>
    <w:multiLevelType w:val="multilevel"/>
    <w:tmpl w:val="F4785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C70B6A"/>
    <w:multiLevelType w:val="multilevel"/>
    <w:tmpl w:val="0F7C4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3793386"/>
    <w:multiLevelType w:val="multilevel"/>
    <w:tmpl w:val="D220C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BA3194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756AA5"/>
    <w:multiLevelType w:val="multilevel"/>
    <w:tmpl w:val="0AAA8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500572"/>
    <w:multiLevelType w:val="multilevel"/>
    <w:tmpl w:val="1B9447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7500C7"/>
    <w:multiLevelType w:val="multilevel"/>
    <w:tmpl w:val="DF881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B63F6C"/>
    <w:multiLevelType w:val="multilevel"/>
    <w:tmpl w:val="C8308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6D65F3"/>
    <w:multiLevelType w:val="hybridMultilevel"/>
    <w:tmpl w:val="ED766D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CD169C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02148D"/>
    <w:multiLevelType w:val="multilevel"/>
    <w:tmpl w:val="14F08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1B56A9C"/>
    <w:multiLevelType w:val="multilevel"/>
    <w:tmpl w:val="76E6C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6"/>
  </w:num>
  <w:num w:numId="3">
    <w:abstractNumId w:val="11"/>
  </w:num>
  <w:num w:numId="4">
    <w:abstractNumId w:val="4"/>
  </w:num>
  <w:num w:numId="5">
    <w:abstractNumId w:val="8"/>
  </w:num>
  <w:num w:numId="6">
    <w:abstractNumId w:val="17"/>
  </w:num>
  <w:num w:numId="7">
    <w:abstractNumId w:val="2"/>
  </w:num>
  <w:num w:numId="8">
    <w:abstractNumId w:val="15"/>
  </w:num>
  <w:num w:numId="9">
    <w:abstractNumId w:val="9"/>
  </w:num>
  <w:num w:numId="10">
    <w:abstractNumId w:val="5"/>
  </w:num>
  <w:num w:numId="11">
    <w:abstractNumId w:val="1"/>
  </w:num>
  <w:num w:numId="12">
    <w:abstractNumId w:val="3"/>
  </w:num>
  <w:num w:numId="13">
    <w:abstractNumId w:val="7"/>
  </w:num>
  <w:num w:numId="14">
    <w:abstractNumId w:val="6"/>
  </w:num>
  <w:num w:numId="15">
    <w:abstractNumId w:val="13"/>
  </w:num>
  <w:num w:numId="16">
    <w:abstractNumId w:val="13"/>
    <w:lvlOverride w:ilvl="1">
      <w:lvl w:ilvl="1">
        <w:numFmt w:val="decimal"/>
        <w:lvlText w:val="%2."/>
        <w:lvlJc w:val="left"/>
      </w:lvl>
    </w:lvlOverride>
  </w:num>
  <w:num w:numId="17">
    <w:abstractNumId w:val="1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18">
    <w:abstractNumId w:val="12"/>
  </w:num>
  <w:num w:numId="19">
    <w:abstractNumId w:val="1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LEwtDSyMDQyMDZR0lEKTi0uzszPAykwqgUAawRT+SwAAAA="/>
  </w:docVars>
  <w:rsids>
    <w:rsidRoot w:val="00B70C4C"/>
    <w:rsid w:val="00007499"/>
    <w:rsid w:val="000A7B46"/>
    <w:rsid w:val="000F2198"/>
    <w:rsid w:val="00245444"/>
    <w:rsid w:val="00291C53"/>
    <w:rsid w:val="002E5D87"/>
    <w:rsid w:val="00384C31"/>
    <w:rsid w:val="003F4010"/>
    <w:rsid w:val="00544EEA"/>
    <w:rsid w:val="0057178B"/>
    <w:rsid w:val="0064647D"/>
    <w:rsid w:val="00AB1FA3"/>
    <w:rsid w:val="00B70C4C"/>
    <w:rsid w:val="00BE1E5C"/>
    <w:rsid w:val="00C67E4B"/>
    <w:rsid w:val="00DE1094"/>
    <w:rsid w:val="00E41697"/>
    <w:rsid w:val="00F9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DC14"/>
  <w15:chartTrackingRefBased/>
  <w15:docId w15:val="{C3296D96-311D-47C6-8280-0BD73096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0C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E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C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0C4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unhideWhenUsed/>
    <w:rsid w:val="00B70C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C4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70C4C"/>
    <w:rPr>
      <w:b/>
      <w:bCs/>
    </w:rPr>
  </w:style>
  <w:style w:type="paragraph" w:styleId="NormalWeb">
    <w:name w:val="Normal (Web)"/>
    <w:basedOn w:val="Normal"/>
    <w:uiPriority w:val="99"/>
    <w:unhideWhenUsed/>
    <w:rsid w:val="00B70C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B70C4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4E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E5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2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4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0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9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make.powerapps.co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416</Words>
  <Characters>2372</Characters>
  <Application>Microsoft Office Word</Application>
  <DocSecurity>0</DocSecurity>
  <Lines>19</Lines>
  <Paragraphs>5</Paragraphs>
  <ScaleCrop>false</ScaleCrop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8</cp:revision>
  <dcterms:created xsi:type="dcterms:W3CDTF">2020-02-16T10:00:00Z</dcterms:created>
  <dcterms:modified xsi:type="dcterms:W3CDTF">2021-07-22T05:25:00Z</dcterms:modified>
</cp:coreProperties>
</file>